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8BBA10" w14:textId="77777777" w:rsidR="00FE2637" w:rsidRDefault="00FE2637">
      <w:pPr>
        <w:rPr>
          <w:rFonts w:ascii="Consolas" w:hAnsi="Consolas"/>
        </w:rPr>
      </w:pPr>
    </w:p>
    <w:p w14:paraId="1D0451BC" w14:textId="756A5A55" w:rsidR="00AD54CB" w:rsidRDefault="00B03287">
      <w:pPr>
        <w:rPr>
          <w:rFonts w:ascii="Consolas" w:hAnsi="Consolas"/>
        </w:rPr>
      </w:pPr>
      <w:r>
        <w:rPr>
          <w:rFonts w:ascii="Consolas" w:hAnsi="Consolas"/>
        </w:rPr>
        <w:t>1</w:t>
      </w:r>
      <w:r w:rsidR="00F62E32">
        <w:rPr>
          <w:rFonts w:ascii="Consolas" w:hAnsi="Consolas"/>
        </w:rPr>
        <w:t xml:space="preserve">) cat ./RealEstate.csv </w:t>
      </w:r>
    </w:p>
    <w:p w14:paraId="178D9FA6" w14:textId="21349D6A" w:rsidR="00F62E32" w:rsidRDefault="000D4143">
      <w:pPr>
        <w:rPr>
          <w:rFonts w:ascii="Consolas" w:hAnsi="Consolas"/>
        </w:rPr>
      </w:pPr>
      <w:r>
        <w:rPr>
          <w:rFonts w:ascii="Consolas" w:hAnsi="Consolas"/>
        </w:rPr>
        <w:t>2) head -3 RealEstate.csv</w:t>
      </w:r>
    </w:p>
    <w:p w14:paraId="7A87B981" w14:textId="56B6EFB2" w:rsidR="000D4143" w:rsidRDefault="004261ED">
      <w:pPr>
        <w:rPr>
          <w:rFonts w:ascii="Consolas" w:hAnsi="Consolas"/>
        </w:rPr>
      </w:pPr>
      <w:r>
        <w:rPr>
          <w:rFonts w:ascii="Consolas" w:hAnsi="Consolas"/>
        </w:rPr>
        <w:t>3) wc -l RealEstate.csv</w:t>
      </w:r>
      <w:r w:rsidR="00FB4F08">
        <w:rPr>
          <w:rFonts w:ascii="Consolas" w:hAnsi="Consolas"/>
        </w:rPr>
        <w:t xml:space="preserve">, however you need to do -2 to the result because the first two lines are the table details and info. </w:t>
      </w:r>
      <w:r w:rsidR="00AF09D8">
        <w:rPr>
          <w:rFonts w:ascii="Consolas" w:hAnsi="Consolas"/>
        </w:rPr>
        <w:t>It is 985.</w:t>
      </w:r>
    </w:p>
    <w:p w14:paraId="431668CA" w14:textId="576E15E0" w:rsidR="00AF09D8" w:rsidRDefault="00AF09D8">
      <w:pPr>
        <w:rPr>
          <w:rFonts w:ascii="Consolas" w:hAnsi="Consolas"/>
        </w:rPr>
      </w:pPr>
      <w:r>
        <w:rPr>
          <w:rFonts w:ascii="Consolas" w:hAnsi="Consolas"/>
        </w:rPr>
        <w:t xml:space="preserve">4) cat -n RealEstate.csv </w:t>
      </w:r>
    </w:p>
    <w:p w14:paraId="354A053F" w14:textId="145BC29A" w:rsidR="00CF1B6A" w:rsidRDefault="00CF1B6A">
      <w:pPr>
        <w:rPr>
          <w:rFonts w:ascii="Consolas" w:hAnsi="Consolas"/>
        </w:rPr>
      </w:pPr>
      <w:r>
        <w:rPr>
          <w:rFonts w:ascii="Consolas" w:hAnsi="Consolas"/>
        </w:rPr>
        <w:t>5) mkdir public</w:t>
      </w:r>
    </w:p>
    <w:p w14:paraId="1F45519C" w14:textId="6AC20CD9" w:rsidR="00CF1B6A" w:rsidRDefault="00CF1B6A">
      <w:pPr>
        <w:rPr>
          <w:rFonts w:ascii="Consolas" w:hAnsi="Consolas"/>
        </w:rPr>
      </w:pPr>
      <w:r>
        <w:rPr>
          <w:rFonts w:ascii="Consolas" w:hAnsi="Consolas"/>
        </w:rPr>
        <w:t xml:space="preserve">6) </w:t>
      </w:r>
      <w:r w:rsidRPr="00CF1B6A">
        <w:rPr>
          <w:rFonts w:ascii="Consolas" w:hAnsi="Consolas"/>
        </w:rPr>
        <w:t>cp RealEstate.csv public/myRealEstate.csv</w:t>
      </w:r>
    </w:p>
    <w:p w14:paraId="3173C862" w14:textId="37591DC9" w:rsidR="00CF1B6A" w:rsidRDefault="00961864">
      <w:pPr>
        <w:rPr>
          <w:rFonts w:ascii="Consolas" w:hAnsi="Consolas"/>
        </w:rPr>
      </w:pPr>
      <w:r>
        <w:rPr>
          <w:rFonts w:ascii="Consolas" w:hAnsi="Consolas"/>
        </w:rPr>
        <w:t xml:space="preserve">7) </w:t>
      </w:r>
      <w:r w:rsidRPr="00961864">
        <w:rPr>
          <w:rFonts w:ascii="Consolas" w:hAnsi="Consolas"/>
        </w:rPr>
        <w:t xml:space="preserve">/home/hgunerli1/Lab2_P2   </w:t>
      </w:r>
    </w:p>
    <w:p w14:paraId="70D8721F" w14:textId="1C107C5B" w:rsidR="00961864" w:rsidRDefault="00961864">
      <w:pPr>
        <w:rPr>
          <w:rFonts w:ascii="Consolas" w:hAnsi="Consolas"/>
        </w:rPr>
      </w:pPr>
      <w:r>
        <w:rPr>
          <w:rFonts w:ascii="Consolas" w:hAnsi="Consolas"/>
        </w:rPr>
        <w:t xml:space="preserve">8) </w:t>
      </w:r>
      <w:r w:rsidRPr="00961864">
        <w:rPr>
          <w:rFonts w:ascii="Consolas" w:hAnsi="Consolas"/>
        </w:rPr>
        <w:t>ls /home/hgunerli1/Lab2_P2/public/</w:t>
      </w:r>
    </w:p>
    <w:p w14:paraId="10CEE6CB" w14:textId="609B851E" w:rsidR="00961864" w:rsidRDefault="007B044D">
      <w:pPr>
        <w:rPr>
          <w:rFonts w:ascii="Consolas" w:hAnsi="Consolas"/>
        </w:rPr>
      </w:pPr>
      <w:r>
        <w:rPr>
          <w:rFonts w:ascii="Consolas" w:hAnsi="Consolas"/>
        </w:rPr>
        <w:t xml:space="preserve">9) cd public/ </w:t>
      </w:r>
    </w:p>
    <w:p w14:paraId="494EACF6" w14:textId="361A8935" w:rsidR="002F2AB3" w:rsidRDefault="002F2AB3" w:rsidP="002F2AB3">
      <w:pPr>
        <w:rPr>
          <w:rFonts w:ascii="Consolas" w:hAnsi="Consolas"/>
        </w:rPr>
      </w:pPr>
      <w:r>
        <w:rPr>
          <w:rFonts w:ascii="Consolas" w:hAnsi="Consolas"/>
        </w:rPr>
        <w:t xml:space="preserve">10) </w:t>
      </w:r>
      <w:r w:rsidRPr="002F2AB3">
        <w:rPr>
          <w:rFonts w:ascii="Consolas" w:hAnsi="Consolas"/>
        </w:rPr>
        <w:t>mkdir -p Public/{Submission/{Lab2,Lab3},Regular}</w:t>
      </w:r>
    </w:p>
    <w:p w14:paraId="330E8874" w14:textId="3CC5917F" w:rsidR="002F2AB3" w:rsidRDefault="002F2AB3" w:rsidP="002F2AB3">
      <w:pPr>
        <w:rPr>
          <w:rFonts w:ascii="Consolas" w:hAnsi="Consolas"/>
        </w:rPr>
      </w:pPr>
      <w:r>
        <w:rPr>
          <w:rFonts w:ascii="Consolas" w:hAnsi="Consolas"/>
        </w:rPr>
        <w:t>11)</w:t>
      </w:r>
      <w:r w:rsidRPr="002F2AB3">
        <w:t xml:space="preserve"> </w:t>
      </w:r>
      <w:r w:rsidRPr="002F2AB3">
        <w:rPr>
          <w:rFonts w:ascii="Consolas" w:hAnsi="Consolas"/>
        </w:rPr>
        <w:t>mv Public/Regular/ Public/Others</w:t>
      </w:r>
    </w:p>
    <w:p w14:paraId="026B80E5" w14:textId="20E473A2" w:rsidR="007D4509" w:rsidRDefault="007D4509" w:rsidP="002F2AB3">
      <w:pPr>
        <w:rPr>
          <w:rFonts w:ascii="Consolas" w:hAnsi="Consolas"/>
        </w:rPr>
      </w:pPr>
      <w:r>
        <w:rPr>
          <w:rFonts w:ascii="Consolas" w:hAnsi="Consolas"/>
        </w:rPr>
        <w:t xml:space="preserve">12) </w:t>
      </w:r>
      <w:r w:rsidRPr="007D4509">
        <w:rPr>
          <w:rFonts w:ascii="Consolas" w:hAnsi="Consolas"/>
        </w:rPr>
        <w:t>cp ../../Lab2_P2/ Public/Submission/Lab2/</w:t>
      </w:r>
    </w:p>
    <w:p w14:paraId="7734DF38" w14:textId="0698D0DD" w:rsidR="00D823F6" w:rsidRDefault="00D823F6" w:rsidP="002F2AB3">
      <w:pPr>
        <w:rPr>
          <w:rFonts w:ascii="Consolas" w:hAnsi="Consolas"/>
        </w:rPr>
      </w:pPr>
      <w:r>
        <w:rPr>
          <w:rFonts w:ascii="Consolas" w:hAnsi="Consolas"/>
        </w:rPr>
        <w:t xml:space="preserve">13) </w:t>
      </w:r>
      <w:r w:rsidRPr="00D823F6">
        <w:rPr>
          <w:rFonts w:ascii="Consolas" w:hAnsi="Consolas"/>
        </w:rPr>
        <w:t xml:space="preserve">rm -rf </w:t>
      </w:r>
      <w:r w:rsidR="00C67D91">
        <w:rPr>
          <w:rFonts w:ascii="Consolas" w:hAnsi="Consolas"/>
        </w:rPr>
        <w:t>home</w:t>
      </w:r>
      <w:r w:rsidRPr="00D823F6">
        <w:rPr>
          <w:rFonts w:ascii="Consolas" w:hAnsi="Consolas"/>
        </w:rPr>
        <w:t>/</w:t>
      </w:r>
      <w:r w:rsidR="00C67D91">
        <w:rPr>
          <w:rFonts w:ascii="Consolas" w:hAnsi="Consolas"/>
        </w:rPr>
        <w:t>hgunerli</w:t>
      </w:r>
      <w:r w:rsidRPr="00D823F6">
        <w:rPr>
          <w:rFonts w:ascii="Consolas" w:hAnsi="Consolas"/>
        </w:rPr>
        <w:t>/Lab2_P2/</w:t>
      </w:r>
    </w:p>
    <w:p w14:paraId="357501B2" w14:textId="4E7F24CE" w:rsidR="00B64D31" w:rsidRDefault="00B64D31" w:rsidP="002F2AB3">
      <w:pPr>
        <w:rPr>
          <w:rFonts w:ascii="Consolas" w:hAnsi="Consolas"/>
        </w:rPr>
      </w:pPr>
      <w:r>
        <w:rPr>
          <w:rFonts w:ascii="Consolas" w:hAnsi="Consolas"/>
        </w:rPr>
        <w:t>14) history 50</w:t>
      </w:r>
    </w:p>
    <w:p w14:paraId="7EB3D92F" w14:textId="0C186D5D" w:rsidR="00B64D31" w:rsidRDefault="00B64D31" w:rsidP="002F2AB3">
      <w:pPr>
        <w:rPr>
          <w:rFonts w:ascii="Consolas" w:hAnsi="Consolas"/>
        </w:rPr>
      </w:pPr>
      <w:r>
        <w:rPr>
          <w:rFonts w:ascii="Consolas" w:hAnsi="Consolas"/>
        </w:rPr>
        <w:t>15) history 50 &gt; history.txt</w:t>
      </w:r>
    </w:p>
    <w:p w14:paraId="65124DC6" w14:textId="0CEB2131" w:rsidR="00840C94" w:rsidRDefault="00840C94" w:rsidP="00840C94">
      <w:pPr>
        <w:rPr>
          <w:rFonts w:ascii="Consolas" w:hAnsi="Consolas"/>
        </w:rPr>
      </w:pPr>
      <w:r>
        <w:rPr>
          <w:rFonts w:ascii="Consolas" w:hAnsi="Consolas"/>
        </w:rPr>
        <w:t xml:space="preserve">I want to make it clear that the sole reason why I did so many cd’s is to check. It’s not because I do not know what I’m doing. </w:t>
      </w:r>
    </w:p>
    <w:p w14:paraId="67E39A58" w14:textId="0B503BE7" w:rsidR="00B03287" w:rsidRPr="00F62E32" w:rsidRDefault="00B03287" w:rsidP="002F2AB3">
      <w:pPr>
        <w:rPr>
          <w:rFonts w:ascii="Consolas" w:hAnsi="Consolas"/>
        </w:rPr>
      </w:pPr>
    </w:p>
    <w:sectPr w:rsidR="00B03287" w:rsidRPr="00F62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0tDQ0MDcyMLYwNrZQ0lEKTi0uzszPAykwqQUAMy/2USwAAAA="/>
  </w:docVars>
  <w:rsids>
    <w:rsidRoot w:val="00BF74E2"/>
    <w:rsid w:val="00063381"/>
    <w:rsid w:val="000D4143"/>
    <w:rsid w:val="002C6BCD"/>
    <w:rsid w:val="002F2AB3"/>
    <w:rsid w:val="004261ED"/>
    <w:rsid w:val="007B044D"/>
    <w:rsid w:val="007D4509"/>
    <w:rsid w:val="007E7279"/>
    <w:rsid w:val="0081404A"/>
    <w:rsid w:val="00840C94"/>
    <w:rsid w:val="00961864"/>
    <w:rsid w:val="00AD54CB"/>
    <w:rsid w:val="00AF09D8"/>
    <w:rsid w:val="00B03287"/>
    <w:rsid w:val="00B64D31"/>
    <w:rsid w:val="00BF74E2"/>
    <w:rsid w:val="00C67D91"/>
    <w:rsid w:val="00CF1B6A"/>
    <w:rsid w:val="00D823F6"/>
    <w:rsid w:val="00DA24DC"/>
    <w:rsid w:val="00F62E32"/>
    <w:rsid w:val="00FB4F08"/>
    <w:rsid w:val="00FE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F694A"/>
  <w15:chartTrackingRefBased/>
  <w15:docId w15:val="{0D342510-DD97-4F52-85CB-67596BF6E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23</cp:revision>
  <dcterms:created xsi:type="dcterms:W3CDTF">2021-01-24T21:58:00Z</dcterms:created>
  <dcterms:modified xsi:type="dcterms:W3CDTF">2021-01-26T20:17:00Z</dcterms:modified>
</cp:coreProperties>
</file>